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098BF" w14:textId="6F2AA307" w:rsidR="00FC5C33" w:rsidRDefault="001E0B33" w:rsidP="001E0B33">
      <w:pPr>
        <w:jc w:val="center"/>
        <w:rPr>
          <w:sz w:val="40"/>
          <w:szCs w:val="40"/>
          <w:u w:val="single"/>
        </w:rPr>
      </w:pPr>
      <w:r w:rsidRPr="001E0B33">
        <w:rPr>
          <w:sz w:val="40"/>
          <w:szCs w:val="40"/>
          <w:u w:val="single"/>
        </w:rPr>
        <w:t>Discussion on SRS Document</w:t>
      </w:r>
    </w:p>
    <w:p w14:paraId="50D1FD19" w14:textId="54191D87" w:rsidR="001E0B33" w:rsidRDefault="001E0B33" w:rsidP="001E0B33">
      <w:pPr>
        <w:rPr>
          <w:sz w:val="21"/>
          <w:szCs w:val="21"/>
        </w:rPr>
      </w:pPr>
      <w:r>
        <w:rPr>
          <w:sz w:val="21"/>
          <w:szCs w:val="21"/>
        </w:rPr>
        <w:t>Date: 2</w:t>
      </w:r>
      <w:r>
        <w:rPr>
          <w:sz w:val="21"/>
          <w:szCs w:val="21"/>
        </w:rPr>
        <w:t>1</w:t>
      </w:r>
      <w:r>
        <w:rPr>
          <w:sz w:val="21"/>
          <w:szCs w:val="21"/>
        </w:rPr>
        <w:t>/09/2020</w:t>
      </w:r>
    </w:p>
    <w:p w14:paraId="22E7848C" w14:textId="77777777" w:rsidR="001E0B33" w:rsidRDefault="001E0B33" w:rsidP="001E0B33">
      <w:pPr>
        <w:rPr>
          <w:sz w:val="21"/>
          <w:szCs w:val="21"/>
        </w:rPr>
      </w:pPr>
      <w:r>
        <w:rPr>
          <w:sz w:val="21"/>
          <w:szCs w:val="21"/>
        </w:rPr>
        <w:t>Venue/ Mode: Online</w:t>
      </w:r>
    </w:p>
    <w:p w14:paraId="26D4A7E2" w14:textId="77777777" w:rsidR="001E0B33" w:rsidRDefault="001E0B33" w:rsidP="001E0B33">
      <w:pPr>
        <w:rPr>
          <w:sz w:val="21"/>
          <w:szCs w:val="21"/>
        </w:rPr>
      </w:pPr>
    </w:p>
    <w:p w14:paraId="47394558" w14:textId="77777777" w:rsidR="001E0B33" w:rsidRDefault="001E0B33" w:rsidP="001E0B33">
      <w:pPr>
        <w:rPr>
          <w:color w:val="0070C0"/>
          <w:sz w:val="21"/>
          <w:szCs w:val="21"/>
        </w:rPr>
      </w:pPr>
      <w:r>
        <w:rPr>
          <w:color w:val="0070C0"/>
          <w:sz w:val="21"/>
          <w:szCs w:val="21"/>
        </w:rPr>
        <w:t>Attendance:</w:t>
      </w:r>
    </w:p>
    <w:p w14:paraId="7B261C4E" w14:textId="77777777" w:rsidR="001E0B33" w:rsidRPr="00D0684C" w:rsidRDefault="001E0B33" w:rsidP="001E0B33">
      <w:pPr>
        <w:rPr>
          <w:sz w:val="21"/>
          <w:szCs w:val="21"/>
        </w:rPr>
      </w:pPr>
      <w:r w:rsidRPr="00D0684C">
        <w:rPr>
          <w:sz w:val="21"/>
          <w:szCs w:val="21"/>
        </w:rPr>
        <w:t>Yarlagadda Sai Bhavadeesh – present</w:t>
      </w:r>
    </w:p>
    <w:p w14:paraId="0018C64A" w14:textId="77777777" w:rsidR="001E0B33" w:rsidRPr="00D0684C" w:rsidRDefault="001E0B33" w:rsidP="001E0B33">
      <w:pPr>
        <w:rPr>
          <w:sz w:val="21"/>
          <w:szCs w:val="21"/>
        </w:rPr>
      </w:pPr>
      <w:proofErr w:type="spellStart"/>
      <w:r w:rsidRPr="00D0684C">
        <w:rPr>
          <w:sz w:val="21"/>
          <w:szCs w:val="21"/>
        </w:rPr>
        <w:t>Muskan</w:t>
      </w:r>
      <w:proofErr w:type="spellEnd"/>
      <w:r w:rsidRPr="00D0684C">
        <w:rPr>
          <w:sz w:val="21"/>
          <w:szCs w:val="21"/>
        </w:rPr>
        <w:t xml:space="preserve"> Rana – present</w:t>
      </w:r>
    </w:p>
    <w:p w14:paraId="517BB25D" w14:textId="77777777" w:rsidR="001E0B33" w:rsidRPr="00D0684C" w:rsidRDefault="001E0B33" w:rsidP="001E0B33">
      <w:pPr>
        <w:rPr>
          <w:sz w:val="21"/>
          <w:szCs w:val="21"/>
        </w:rPr>
      </w:pPr>
      <w:r w:rsidRPr="00D0684C">
        <w:rPr>
          <w:sz w:val="21"/>
          <w:szCs w:val="21"/>
        </w:rPr>
        <w:t>Bhaskar Purohit – present</w:t>
      </w:r>
    </w:p>
    <w:p w14:paraId="11767D72" w14:textId="77777777" w:rsidR="001E0B33" w:rsidRPr="00D0684C" w:rsidRDefault="001E0B33" w:rsidP="001E0B33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Nikhil Kumar </w:t>
      </w:r>
      <w:proofErr w:type="spellStart"/>
      <w:r w:rsidRPr="00D0684C">
        <w:rPr>
          <w:sz w:val="21"/>
          <w:szCs w:val="21"/>
        </w:rPr>
        <w:t>Ghanghor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09B72F7F" w14:textId="77777777" w:rsidR="001E0B33" w:rsidRPr="00D0684C" w:rsidRDefault="001E0B33" w:rsidP="001E0B33">
      <w:pPr>
        <w:rPr>
          <w:sz w:val="21"/>
          <w:szCs w:val="21"/>
        </w:rPr>
      </w:pPr>
      <w:r w:rsidRPr="00D0684C">
        <w:rPr>
          <w:sz w:val="21"/>
          <w:szCs w:val="21"/>
        </w:rPr>
        <w:t xml:space="preserve">Kaushal </w:t>
      </w:r>
      <w:proofErr w:type="spellStart"/>
      <w:r w:rsidRPr="00D0684C">
        <w:rPr>
          <w:sz w:val="21"/>
          <w:szCs w:val="21"/>
        </w:rPr>
        <w:t>Samanth</w:t>
      </w:r>
      <w:proofErr w:type="spellEnd"/>
      <w:r w:rsidRPr="00D0684C">
        <w:rPr>
          <w:sz w:val="21"/>
          <w:szCs w:val="21"/>
        </w:rPr>
        <w:t xml:space="preserve"> – present</w:t>
      </w:r>
    </w:p>
    <w:p w14:paraId="53A5CDA3" w14:textId="77777777" w:rsidR="001E0B33" w:rsidRDefault="001E0B33" w:rsidP="001E0B33">
      <w:pPr>
        <w:rPr>
          <w:color w:val="0070C0"/>
          <w:sz w:val="21"/>
          <w:szCs w:val="21"/>
        </w:rPr>
      </w:pPr>
    </w:p>
    <w:p w14:paraId="1ACED064" w14:textId="77777777" w:rsidR="001E0B33" w:rsidRDefault="001E0B33" w:rsidP="001E0B33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Notes:</w:t>
      </w:r>
    </w:p>
    <w:p w14:paraId="0B1D4E91" w14:textId="0849A998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Bhaskar, Presented the SRS template and discussed the contents in it.</w:t>
      </w:r>
    </w:p>
    <w:p w14:paraId="7E5BDA07" w14:textId="3BE270AA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Nikhil, </w:t>
      </w:r>
      <w:proofErr w:type="gramStart"/>
      <w:r>
        <w:rPr>
          <w:sz w:val="21"/>
          <w:szCs w:val="21"/>
        </w:rPr>
        <w:t>Gave</w:t>
      </w:r>
      <w:proofErr w:type="gramEnd"/>
      <w:r>
        <w:rPr>
          <w:sz w:val="21"/>
          <w:szCs w:val="21"/>
        </w:rPr>
        <w:t xml:space="preserve"> his reviews on the way of writing the document.</w:t>
      </w:r>
    </w:p>
    <w:p w14:paraId="1403DB86" w14:textId="48D53CAC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Bhavadeesh, Mentioned some technical requirements.</w:t>
      </w:r>
    </w:p>
    <w:p w14:paraId="24C83814" w14:textId="157BF28E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proofErr w:type="spellStart"/>
      <w:r>
        <w:rPr>
          <w:sz w:val="21"/>
          <w:szCs w:val="21"/>
        </w:rPr>
        <w:t>Muskan</w:t>
      </w:r>
      <w:proofErr w:type="spellEnd"/>
      <w:r>
        <w:rPr>
          <w:sz w:val="21"/>
          <w:szCs w:val="21"/>
        </w:rPr>
        <w:t>, Gave her ideas on SRS documents.</w:t>
      </w:r>
    </w:p>
    <w:p w14:paraId="301C22B8" w14:textId="31BEAC11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proofErr w:type="gramStart"/>
      <w:r>
        <w:rPr>
          <w:sz w:val="21"/>
          <w:szCs w:val="21"/>
        </w:rPr>
        <w:t>Kaushal,</w:t>
      </w:r>
      <w:proofErr w:type="gramEnd"/>
      <w:r>
        <w:rPr>
          <w:sz w:val="21"/>
          <w:szCs w:val="21"/>
        </w:rPr>
        <w:t xml:space="preserve"> Gave some ideas on design requirements.</w:t>
      </w:r>
    </w:p>
    <w:p w14:paraId="7ADBD75F" w14:textId="607B9AC8" w:rsidR="001E0B33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Bhaskar, </w:t>
      </w:r>
      <w:proofErr w:type="gramStart"/>
      <w:r>
        <w:rPr>
          <w:sz w:val="21"/>
          <w:szCs w:val="21"/>
        </w:rPr>
        <w:t>Gave</w:t>
      </w:r>
      <w:proofErr w:type="gramEnd"/>
      <w:r>
        <w:rPr>
          <w:sz w:val="21"/>
          <w:szCs w:val="21"/>
        </w:rPr>
        <w:t xml:space="preserve"> a reference to check the UI designs.</w:t>
      </w:r>
    </w:p>
    <w:p w14:paraId="00EDDB21" w14:textId="5645ED60" w:rsidR="001E0B33" w:rsidRPr="00760669" w:rsidRDefault="001E0B33" w:rsidP="001E0B33">
      <w:pPr>
        <w:pStyle w:val="Li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Nikhil, </w:t>
      </w:r>
      <w:proofErr w:type="gramStart"/>
      <w:r>
        <w:rPr>
          <w:sz w:val="21"/>
          <w:szCs w:val="21"/>
        </w:rPr>
        <w:t>Made</w:t>
      </w:r>
      <w:proofErr w:type="gramEnd"/>
      <w:r>
        <w:rPr>
          <w:sz w:val="21"/>
          <w:szCs w:val="21"/>
        </w:rPr>
        <w:t xml:space="preserve"> a sharable document, where all team members can access the document and write the requirements.</w:t>
      </w:r>
    </w:p>
    <w:p w14:paraId="426CC350" w14:textId="77777777" w:rsidR="001E0B33" w:rsidRDefault="001E0B33" w:rsidP="001E0B33">
      <w:pPr>
        <w:rPr>
          <w:color w:val="0070C0"/>
          <w:sz w:val="21"/>
          <w:szCs w:val="21"/>
        </w:rPr>
      </w:pPr>
      <w:r w:rsidRPr="00D0684C">
        <w:rPr>
          <w:color w:val="0070C0"/>
          <w:sz w:val="21"/>
          <w:szCs w:val="21"/>
        </w:rPr>
        <w:t>Decisions:</w:t>
      </w:r>
    </w:p>
    <w:p w14:paraId="111C2233" w14:textId="7CB32AA3" w:rsidR="001E0B33" w:rsidRDefault="001E0B33" w:rsidP="001E0B33">
      <w:pPr>
        <w:pStyle w:val="ListParagraph"/>
        <w:numPr>
          <w:ilvl w:val="0"/>
          <w:numId w:val="2"/>
        </w:numPr>
        <w:rPr>
          <w:sz w:val="21"/>
          <w:szCs w:val="21"/>
        </w:rPr>
      </w:pPr>
      <w:r>
        <w:rPr>
          <w:sz w:val="21"/>
          <w:szCs w:val="21"/>
        </w:rPr>
        <w:t xml:space="preserve">Prepared a sharable </w:t>
      </w:r>
      <w:proofErr w:type="gramStart"/>
      <w:r>
        <w:rPr>
          <w:sz w:val="21"/>
          <w:szCs w:val="21"/>
        </w:rPr>
        <w:t>document, and</w:t>
      </w:r>
      <w:proofErr w:type="gramEnd"/>
      <w:r>
        <w:rPr>
          <w:sz w:val="21"/>
          <w:szCs w:val="21"/>
        </w:rPr>
        <w:t xml:space="preserve"> addressed the team to access the document and make changes when they are free.</w:t>
      </w:r>
    </w:p>
    <w:p w14:paraId="0077B005" w14:textId="35A5D345" w:rsidR="001E0B33" w:rsidRPr="001E0B33" w:rsidRDefault="001E0B33" w:rsidP="001E0B33">
      <w:pPr>
        <w:pStyle w:val="ListParagraph"/>
        <w:numPr>
          <w:ilvl w:val="0"/>
          <w:numId w:val="2"/>
        </w:numPr>
        <w:rPr>
          <w:sz w:val="21"/>
          <w:szCs w:val="21"/>
        </w:rPr>
      </w:pPr>
      <w:r>
        <w:rPr>
          <w:sz w:val="21"/>
          <w:szCs w:val="21"/>
        </w:rPr>
        <w:t>Each part of the document Is divided and assigned to a team member.</w:t>
      </w:r>
    </w:p>
    <w:p w14:paraId="142B9821" w14:textId="5465FB7B" w:rsidR="001E0B33" w:rsidRDefault="001E0B33" w:rsidP="001E0B33">
      <w:pPr>
        <w:rPr>
          <w:sz w:val="21"/>
          <w:szCs w:val="21"/>
        </w:rPr>
      </w:pPr>
      <w:r w:rsidRPr="00D0684C">
        <w:rPr>
          <w:color w:val="0070C0"/>
          <w:sz w:val="21"/>
          <w:szCs w:val="21"/>
        </w:rPr>
        <w:t>Action items:</w:t>
      </w:r>
    </w:p>
    <w:p w14:paraId="55C131FB" w14:textId="42BCD6EB" w:rsidR="001E0B33" w:rsidRPr="001E0B33" w:rsidRDefault="001E0B33" w:rsidP="001E0B33">
      <w:pPr>
        <w:pStyle w:val="ListParagraph"/>
        <w:numPr>
          <w:ilvl w:val="0"/>
          <w:numId w:val="3"/>
        </w:numPr>
        <w:rPr>
          <w:sz w:val="21"/>
          <w:szCs w:val="21"/>
        </w:rPr>
      </w:pPr>
      <w:r>
        <w:rPr>
          <w:sz w:val="21"/>
          <w:szCs w:val="21"/>
        </w:rPr>
        <w:t>All team members must make modifications to the sharable document by 28</w:t>
      </w:r>
      <w:r w:rsidRPr="001E0B33">
        <w:rPr>
          <w:sz w:val="21"/>
          <w:szCs w:val="21"/>
          <w:vertAlign w:val="superscript"/>
        </w:rPr>
        <w:t>th</w:t>
      </w:r>
      <w:r>
        <w:rPr>
          <w:sz w:val="21"/>
          <w:szCs w:val="21"/>
        </w:rPr>
        <w:t>, September 2020.</w:t>
      </w:r>
    </w:p>
    <w:p w14:paraId="6777E927" w14:textId="77777777" w:rsidR="001E0B33" w:rsidRPr="00D0684C" w:rsidRDefault="001E0B33" w:rsidP="001E0B33">
      <w:pPr>
        <w:rPr>
          <w:color w:val="0070C0"/>
          <w:sz w:val="20"/>
          <w:szCs w:val="20"/>
        </w:rPr>
      </w:pPr>
      <w:r w:rsidRPr="00D0684C">
        <w:rPr>
          <w:color w:val="0070C0"/>
          <w:sz w:val="20"/>
          <w:szCs w:val="20"/>
        </w:rPr>
        <w:t>Follow-up meeting schedule:</w:t>
      </w:r>
    </w:p>
    <w:p w14:paraId="51BD2B9E" w14:textId="1E36FD1E" w:rsidR="001E0B33" w:rsidRPr="001E0B33" w:rsidRDefault="001E0B33" w:rsidP="001E0B33">
      <w:pPr>
        <w:rPr>
          <w:sz w:val="21"/>
          <w:szCs w:val="21"/>
        </w:rPr>
      </w:pPr>
      <w:r>
        <w:rPr>
          <w:color w:val="0070C0"/>
          <w:sz w:val="21"/>
          <w:szCs w:val="21"/>
        </w:rPr>
        <w:tab/>
      </w:r>
      <w:r>
        <w:rPr>
          <w:sz w:val="21"/>
          <w:szCs w:val="21"/>
        </w:rPr>
        <w:t>28</w:t>
      </w:r>
      <w:r>
        <w:rPr>
          <w:sz w:val="21"/>
          <w:szCs w:val="21"/>
        </w:rPr>
        <w:t>/09/2020 – 0</w:t>
      </w:r>
      <w:r>
        <w:rPr>
          <w:sz w:val="21"/>
          <w:szCs w:val="21"/>
        </w:rPr>
        <w:t>1</w:t>
      </w:r>
      <w:r>
        <w:rPr>
          <w:sz w:val="21"/>
          <w:szCs w:val="21"/>
        </w:rPr>
        <w:t>:30 pm (IST)</w:t>
      </w:r>
    </w:p>
    <w:sectPr w:rsidR="001E0B33" w:rsidRPr="001E0B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2E7A84"/>
    <w:multiLevelType w:val="hybridMultilevel"/>
    <w:tmpl w:val="C8F4F13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7188F"/>
    <w:multiLevelType w:val="hybridMultilevel"/>
    <w:tmpl w:val="9C7856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1A1EBD"/>
    <w:multiLevelType w:val="hybridMultilevel"/>
    <w:tmpl w:val="05DE4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t7QwMTUwMzQ2NzZR0lEKTi0uzszPAykwrAUAcgnUdiwAAAA="/>
  </w:docVars>
  <w:rsids>
    <w:rsidRoot w:val="001E0B33"/>
    <w:rsid w:val="001E0B33"/>
    <w:rsid w:val="00FC5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47581"/>
  <w15:chartTrackingRefBased/>
  <w15:docId w15:val="{545B805E-8062-42B2-AD72-2EAD70C42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0B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Bhavadeesh Yarlagadda</dc:creator>
  <cp:keywords/>
  <dc:description/>
  <cp:lastModifiedBy>Sai Bhavadeesh Yarlagadda</cp:lastModifiedBy>
  <cp:revision>1</cp:revision>
  <dcterms:created xsi:type="dcterms:W3CDTF">2020-09-26T07:44:00Z</dcterms:created>
  <dcterms:modified xsi:type="dcterms:W3CDTF">2020-09-26T07:58:00Z</dcterms:modified>
</cp:coreProperties>
</file>